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797DF9E5" w14:textId="3AAAAADF" w:rsidR="007825DA" w:rsidRDefault="007825DA" w:rsidP="007825DA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</w:p>
    <w:bookmarkEnd w:id="0"/>
    <w:p w14:paraId="2DA16607" w14:textId="77777777" w:rsidR="007825DA" w:rsidRPr="007825DA" w:rsidRDefault="007825DA" w:rsidP="007825DA"/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052DCAEB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 xml:space="preserve">. Each string contains the name and the number. If you receive </w:t>
      </w:r>
      <w:r w:rsidRPr="001C34BF">
        <w:rPr>
          <w:bCs/>
        </w:rPr>
        <w:t>the same name</w:t>
      </w:r>
      <w:r w:rsidRPr="001C34BF">
        <w:rPr>
          <w:b/>
        </w:rPr>
        <w:t xml:space="preserve"> twice</w:t>
      </w:r>
      <w:r w:rsidRPr="001C34BF">
        <w:t xml:space="preserve"> just </w:t>
      </w:r>
      <w:r w:rsidRPr="001C34BF">
        <w:rPr>
          <w:b/>
        </w:rPr>
        <w:t xml:space="preserve">replace </w:t>
      </w:r>
      <w:r w:rsidRPr="001C34BF">
        <w:rPr>
          <w:bCs/>
        </w:rPr>
        <w:t>the number</w:t>
      </w:r>
      <w:r w:rsidRPr="001C34BF">
        <w:t xml:space="preserve">. </w:t>
      </w:r>
      <w:r w:rsidR="009E1167">
        <w:t>In</w:t>
      </w:r>
      <w:r w:rsidRPr="001C34BF">
        <w:t xml:space="preserve"> the </w:t>
      </w:r>
      <w:r w:rsidR="00A9289C" w:rsidRPr="001C34BF">
        <w:t>end,</w:t>
      </w:r>
      <w:r w:rsidRPr="001C34BF">
        <w:t xml:space="preserve"> print the result </w:t>
      </w:r>
      <w:r w:rsidRPr="001C34BF">
        <w:rPr>
          <w:b/>
        </w:rPr>
        <w:t>without sorting it</w:t>
      </w:r>
      <w:r w:rsidRPr="001C34BF">
        <w:t xml:space="preserve">. Try using an </w:t>
      </w:r>
      <w:r w:rsidRPr="001C34BF">
        <w:rPr>
          <w:b/>
          <w:u w:val="single"/>
        </w:rPr>
        <w:t>associative array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41B312B7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122740ED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See example for message format and details.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lastRenderedPageBreak/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60668B9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bookmarkStart w:id="1" w:name="_GoBack"/>
      <w:bookmarkEnd w:id="1"/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2976"/>
      </w:tblGrid>
      <w:tr w:rsidR="001C34BF" w:rsidRPr="001C34BF" w14:paraId="54FA96C8" w14:textId="77777777" w:rsidTr="00FE4EBA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FE4EBA">
        <w:trPr>
          <w:trHeight w:val="3353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["Here", "is", "the", "first", "sentence", "Here", "is", "another", "sentence", "And", "finally", "the", "third", "sentence"]</w:t>
            </w:r>
          </w:p>
        </w:tc>
        <w:tc>
          <w:tcPr>
            <w:tcW w:w="2976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2A2CCC" w:rsidRPr="001C34BF" w14:paraId="475B05E5" w14:textId="77777777" w:rsidTr="00FE4EBA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2976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88FC3B" w14:textId="77777777" w:rsidR="00D85E76" w:rsidRDefault="00D85E76" w:rsidP="008068A2">
      <w:pPr>
        <w:spacing w:after="0" w:line="240" w:lineRule="auto"/>
      </w:pPr>
      <w:r>
        <w:separator/>
      </w:r>
    </w:p>
  </w:endnote>
  <w:endnote w:type="continuationSeparator" w:id="0">
    <w:p w14:paraId="4931EB1D" w14:textId="77777777" w:rsidR="00D85E76" w:rsidRDefault="00D85E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A87E0F" w14:textId="77777777" w:rsidR="00D85E76" w:rsidRDefault="00D85E76" w:rsidP="008068A2">
      <w:pPr>
        <w:spacing w:after="0" w:line="240" w:lineRule="auto"/>
      </w:pPr>
      <w:r>
        <w:separator/>
      </w:r>
    </w:p>
  </w:footnote>
  <w:footnote w:type="continuationSeparator" w:id="0">
    <w:p w14:paraId="344AF1B5" w14:textId="77777777" w:rsidR="00D85E76" w:rsidRDefault="00D85E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5</Pages>
  <Words>788</Words>
  <Characters>4492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7</cp:revision>
  <cp:lastPrinted>2015-10-26T22:35:00Z</cp:lastPrinted>
  <dcterms:created xsi:type="dcterms:W3CDTF">2019-11-12T12:29:00Z</dcterms:created>
  <dcterms:modified xsi:type="dcterms:W3CDTF">2022-01-06T16:00:00Z</dcterms:modified>
  <cp:category>computer programming;programming;software development;software engineering</cp:category>
</cp:coreProperties>
</file>